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1767" w:rsidRPr="00F449A9" w:rsidRDefault="00371CC7">
      <w:pPr>
        <w:rPr>
          <w:b/>
          <w:bCs/>
          <w:sz w:val="24"/>
          <w:szCs w:val="24"/>
        </w:rPr>
      </w:pPr>
      <w:r w:rsidRPr="00F449A9">
        <w:rPr>
          <w:b/>
          <w:bCs/>
          <w:sz w:val="24"/>
          <w:szCs w:val="24"/>
        </w:rPr>
        <w:t xml:space="preserve">Brainstorm p/ Lista de Requisitos </w:t>
      </w:r>
    </w:p>
    <w:p w:rsidR="00371CC7" w:rsidRDefault="00371CC7">
      <w:r>
        <w:t>A empresa pode personalizar seus processos seletivos</w:t>
      </w:r>
    </w:p>
    <w:p w:rsidR="00371CC7" w:rsidRDefault="00371CC7">
      <w:r>
        <w:t xml:space="preserve">O sistema se integra com o LinkedIn </w:t>
      </w:r>
      <w:r w:rsidR="003460C7">
        <w:t xml:space="preserve">e GitHub </w:t>
      </w:r>
      <w:r>
        <w:t>p/ puxar dados</w:t>
      </w:r>
    </w:p>
    <w:p w:rsidR="00371CC7" w:rsidRDefault="00371CC7">
      <w:r>
        <w:t>A empresa pode criar seus testes de acordo com a área de contratação</w:t>
      </w:r>
    </w:p>
    <w:p w:rsidR="00371CC7" w:rsidRDefault="00371CC7">
      <w:r>
        <w:t xml:space="preserve">A empresa pode filtrar os candidatos </w:t>
      </w:r>
      <w:r w:rsidR="001D35F4">
        <w:t>de acordo co</w:t>
      </w:r>
      <w:r w:rsidR="00C31249">
        <w:t>m especificações pré-definidas</w:t>
      </w:r>
    </w:p>
    <w:p w:rsidR="009F1DB3" w:rsidRDefault="009F1DB3">
      <w:r>
        <w:t xml:space="preserve">Cada </w:t>
      </w:r>
      <w:r w:rsidR="00F449A9">
        <w:t>requisito</w:t>
      </w:r>
      <w:r>
        <w:t xml:space="preserve"> tem peso X </w:t>
      </w:r>
      <w:r w:rsidR="00C31249">
        <w:t>(há uma pontuação x a ser atingida p</w:t>
      </w:r>
      <w:r w:rsidR="00F449A9">
        <w:t>/</w:t>
      </w:r>
      <w:r w:rsidR="00C31249">
        <w:t xml:space="preserve"> que o currículo seja enviado)</w:t>
      </w:r>
    </w:p>
    <w:p w:rsidR="00B25B65" w:rsidRPr="00B25B65" w:rsidRDefault="00B25B65">
      <w:pPr>
        <w:rPr>
          <w:b/>
          <w:bCs/>
        </w:rPr>
      </w:pPr>
      <w:r w:rsidRPr="00B25B65">
        <w:rPr>
          <w:b/>
          <w:bCs/>
          <w:highlight w:val="cyan"/>
        </w:rPr>
        <w:t>Requisitos funcionais:</w:t>
      </w:r>
    </w:p>
    <w:p w:rsidR="00C31249" w:rsidRPr="00F449A9" w:rsidRDefault="00C31249">
      <w:pPr>
        <w:rPr>
          <w:b/>
          <w:bCs/>
        </w:rPr>
      </w:pPr>
      <w:r w:rsidRPr="00F449A9">
        <w:rPr>
          <w:b/>
          <w:bCs/>
          <w:highlight w:val="yellow"/>
        </w:rPr>
        <w:t>Usuários</w:t>
      </w:r>
    </w:p>
    <w:p w:rsidR="00D450A8" w:rsidRDefault="00D450A8">
      <w:r>
        <w:t>Épico: Cadastro do candidato</w:t>
      </w:r>
    </w:p>
    <w:p w:rsidR="00D450A8" w:rsidRDefault="00D450A8">
      <w:r>
        <w:t xml:space="preserve">Histórias: </w:t>
      </w:r>
    </w:p>
    <w:p w:rsidR="00D450A8" w:rsidRDefault="00D450A8" w:rsidP="00F449A9">
      <w:pPr>
        <w:pStyle w:val="PargrafodaLista"/>
        <w:numPr>
          <w:ilvl w:val="0"/>
          <w:numId w:val="1"/>
        </w:numPr>
      </w:pPr>
      <w:r>
        <w:t>Entrar com o LinkedIn</w:t>
      </w:r>
      <w:r w:rsidR="00F449A9">
        <w:t xml:space="preserve"> ou </w:t>
      </w:r>
      <w:r>
        <w:t>Criar currículo na plataforma</w:t>
      </w:r>
    </w:p>
    <w:p w:rsidR="00D450A8" w:rsidRDefault="009F1DB3" w:rsidP="00F449A9">
      <w:pPr>
        <w:pStyle w:val="PargrafodaLista"/>
        <w:numPr>
          <w:ilvl w:val="0"/>
          <w:numId w:val="1"/>
        </w:numPr>
      </w:pPr>
      <w:r>
        <w:t>C</w:t>
      </w:r>
      <w:r w:rsidR="00D450A8">
        <w:t xml:space="preserve">andidatar-se </w:t>
      </w:r>
      <w:r w:rsidR="00F00F8A">
        <w:t>a</w:t>
      </w:r>
      <w:r w:rsidR="00D450A8">
        <w:t xml:space="preserve"> vagas</w:t>
      </w:r>
    </w:p>
    <w:p w:rsidR="00D450A8" w:rsidRDefault="00D450A8" w:rsidP="00F449A9">
      <w:pPr>
        <w:pStyle w:val="PargrafodaLista"/>
        <w:numPr>
          <w:ilvl w:val="0"/>
          <w:numId w:val="1"/>
        </w:numPr>
      </w:pPr>
      <w:r>
        <w:t>Assistir o vídeo introdutório de cada vaga selecionada</w:t>
      </w:r>
    </w:p>
    <w:p w:rsidR="00D450A8" w:rsidRDefault="00D450A8" w:rsidP="00F449A9">
      <w:pPr>
        <w:pStyle w:val="PargrafodaLista"/>
        <w:numPr>
          <w:ilvl w:val="0"/>
          <w:numId w:val="1"/>
        </w:numPr>
      </w:pPr>
      <w:r>
        <w:t>Realizar testes</w:t>
      </w:r>
    </w:p>
    <w:p w:rsidR="009F1DB3" w:rsidRPr="00F449A9" w:rsidRDefault="009F1DB3">
      <w:pPr>
        <w:rPr>
          <w:b/>
          <w:bCs/>
        </w:rPr>
      </w:pPr>
      <w:r w:rsidRPr="00F449A9">
        <w:rPr>
          <w:b/>
          <w:bCs/>
          <w:highlight w:val="yellow"/>
        </w:rPr>
        <w:t>Empresa</w:t>
      </w:r>
    </w:p>
    <w:p w:rsidR="009F1DB3" w:rsidRDefault="009F1DB3">
      <w:r>
        <w:t>Épico: Cadastro d</w:t>
      </w:r>
      <w:r w:rsidR="0069220E">
        <w:t>a empresa</w:t>
      </w:r>
    </w:p>
    <w:p w:rsidR="009F1DB3" w:rsidRDefault="009F1DB3">
      <w:r>
        <w:t>Histórias:</w:t>
      </w:r>
    </w:p>
    <w:p w:rsidR="00F449A9" w:rsidRDefault="00F449A9" w:rsidP="00F449A9">
      <w:pPr>
        <w:pStyle w:val="PargrafodaLista"/>
        <w:numPr>
          <w:ilvl w:val="0"/>
          <w:numId w:val="2"/>
        </w:numPr>
      </w:pPr>
      <w:r>
        <w:t xml:space="preserve">Cadastrar dados da </w:t>
      </w:r>
      <w:r>
        <w:t>empresa (nome da instituição, CNPJ, ramo, ...?)</w:t>
      </w:r>
    </w:p>
    <w:p w:rsidR="0069220E" w:rsidRPr="0069220E" w:rsidRDefault="0069220E">
      <w:r>
        <w:t xml:space="preserve">Épico: </w:t>
      </w:r>
      <w:r>
        <w:t>Cadastrar vagas disponíveis</w:t>
      </w:r>
    </w:p>
    <w:p w:rsidR="0069220E" w:rsidRDefault="0069220E">
      <w:r>
        <w:t xml:space="preserve">Histórias: </w:t>
      </w:r>
    </w:p>
    <w:p w:rsidR="009F1DB3" w:rsidRDefault="0069220E" w:rsidP="00F449A9">
      <w:pPr>
        <w:pStyle w:val="PargrafodaLista"/>
        <w:numPr>
          <w:ilvl w:val="0"/>
          <w:numId w:val="2"/>
        </w:numPr>
      </w:pPr>
      <w:r>
        <w:t>D</w:t>
      </w:r>
      <w:r w:rsidR="009F1DB3">
        <w:t xml:space="preserve">efinir </w:t>
      </w:r>
      <w:r>
        <w:t>requisitos</w:t>
      </w:r>
      <w:r w:rsidR="009F1DB3">
        <w:t xml:space="preserve"> </w:t>
      </w:r>
      <w:r>
        <w:t xml:space="preserve">da vaga </w:t>
      </w:r>
      <w:r w:rsidR="009F1DB3">
        <w:t>e seus pesos</w:t>
      </w:r>
    </w:p>
    <w:p w:rsidR="0069220E" w:rsidRDefault="0069220E" w:rsidP="00F449A9">
      <w:pPr>
        <w:pStyle w:val="PargrafodaLista"/>
        <w:numPr>
          <w:ilvl w:val="0"/>
          <w:numId w:val="2"/>
        </w:numPr>
      </w:pPr>
      <w:r>
        <w:t xml:space="preserve">Delimitar máximo de </w:t>
      </w:r>
      <w:r w:rsidR="00F00F8A">
        <w:t>currículos</w:t>
      </w:r>
      <w:r w:rsidR="00F00F8A" w:rsidRPr="00F449A9">
        <w:rPr>
          <w:b/>
          <w:bCs/>
          <w:color w:val="FF0000"/>
        </w:rPr>
        <w:t>*</w:t>
      </w:r>
    </w:p>
    <w:p w:rsidR="0069220E" w:rsidRDefault="0069220E" w:rsidP="00F449A9">
      <w:pPr>
        <w:pStyle w:val="PargrafodaLista"/>
        <w:numPr>
          <w:ilvl w:val="0"/>
          <w:numId w:val="2"/>
        </w:numPr>
      </w:pPr>
      <w:r>
        <w:t>Criar os testes da vaga</w:t>
      </w:r>
    </w:p>
    <w:p w:rsidR="00F449A9" w:rsidRDefault="00F449A9" w:rsidP="00F449A9">
      <w:pPr>
        <w:pStyle w:val="PargrafodaLista"/>
        <w:numPr>
          <w:ilvl w:val="0"/>
          <w:numId w:val="2"/>
        </w:numPr>
      </w:pPr>
      <w:r>
        <w:t>Incluir os vídeos introdutórios das vagas</w:t>
      </w:r>
    </w:p>
    <w:p w:rsidR="00F449A9" w:rsidRPr="00F449A9" w:rsidRDefault="00F449A9" w:rsidP="00F449A9">
      <w:pPr>
        <w:rPr>
          <w:sz w:val="20"/>
          <w:szCs w:val="20"/>
        </w:rPr>
      </w:pPr>
      <w:r w:rsidRPr="00F449A9">
        <w:rPr>
          <w:color w:val="FF0000"/>
          <w:sz w:val="20"/>
          <w:szCs w:val="20"/>
        </w:rPr>
        <w:t>*</w:t>
      </w:r>
      <w:r w:rsidRPr="00F449A9">
        <w:rPr>
          <w:sz w:val="20"/>
          <w:szCs w:val="20"/>
        </w:rPr>
        <w:t>Requisito que faz parte da avaliação de viabilidade</w:t>
      </w:r>
    </w:p>
    <w:p w:rsidR="0069220E" w:rsidRPr="00F449A9" w:rsidRDefault="0069220E">
      <w:pPr>
        <w:rPr>
          <w:b/>
          <w:bCs/>
        </w:rPr>
      </w:pPr>
      <w:r w:rsidRPr="00F449A9">
        <w:rPr>
          <w:b/>
          <w:bCs/>
          <w:highlight w:val="yellow"/>
        </w:rPr>
        <w:t>Sistema</w:t>
      </w:r>
    </w:p>
    <w:p w:rsidR="0069220E" w:rsidRDefault="0069220E">
      <w:r>
        <w:t>Épico: Gerar média dos candidatos (a partir dos pesos de cada skill)</w:t>
      </w:r>
    </w:p>
    <w:p w:rsidR="0069220E" w:rsidRDefault="0069220E">
      <w:r>
        <w:t>Histórias:</w:t>
      </w:r>
    </w:p>
    <w:p w:rsidR="0069220E" w:rsidRDefault="0069220E" w:rsidP="00F449A9">
      <w:pPr>
        <w:pStyle w:val="PargrafodaLista"/>
        <w:numPr>
          <w:ilvl w:val="0"/>
          <w:numId w:val="3"/>
        </w:numPr>
      </w:pPr>
      <w:r>
        <w:t>Listar as médias</w:t>
      </w:r>
    </w:p>
    <w:p w:rsidR="00371CC7" w:rsidRDefault="00F00F8A" w:rsidP="00F449A9">
      <w:pPr>
        <w:pStyle w:val="PargrafodaLista"/>
        <w:numPr>
          <w:ilvl w:val="0"/>
          <w:numId w:val="3"/>
        </w:numPr>
      </w:pPr>
      <w:r>
        <w:t>Verificar se o candidato possui média necessária; se sim: permitir envio d</w:t>
      </w:r>
      <w:r w:rsidR="00F449A9">
        <w:t>o</w:t>
      </w:r>
      <w:r>
        <w:t xml:space="preserve"> currículo; se não: não permitir o envio.</w:t>
      </w:r>
    </w:p>
    <w:p w:rsidR="00F449A9" w:rsidRDefault="00F449A9" w:rsidP="00F449A9">
      <w:r>
        <w:t>Épico: Exibir vagas disponíveis</w:t>
      </w:r>
    </w:p>
    <w:p w:rsidR="00F449A9" w:rsidRDefault="00F449A9" w:rsidP="00F449A9">
      <w:r>
        <w:t>Histórias:</w:t>
      </w:r>
    </w:p>
    <w:p w:rsidR="00B25B65" w:rsidRDefault="00F449A9" w:rsidP="00B25B65">
      <w:pPr>
        <w:pStyle w:val="PargrafodaLista"/>
        <w:numPr>
          <w:ilvl w:val="0"/>
          <w:numId w:val="4"/>
        </w:numPr>
      </w:pPr>
      <w:r>
        <w:t>Possibilitar a filtragem de vagas por área</w:t>
      </w:r>
      <w:r w:rsidR="00EB7354">
        <w:t xml:space="preserve"> ou empresa</w:t>
      </w:r>
    </w:p>
    <w:p w:rsidR="00B25B65" w:rsidRDefault="00B25B65" w:rsidP="00B25B65">
      <w:pPr>
        <w:rPr>
          <w:b/>
          <w:bCs/>
        </w:rPr>
      </w:pPr>
      <w:r w:rsidRPr="00B25B65">
        <w:rPr>
          <w:b/>
          <w:bCs/>
          <w:highlight w:val="cyan"/>
        </w:rPr>
        <w:lastRenderedPageBreak/>
        <w:t>Requisitos não funcionais:</w:t>
      </w:r>
    </w:p>
    <w:p w:rsidR="00B25B65" w:rsidRPr="00B25B65" w:rsidRDefault="00B25B65" w:rsidP="00B25B65">
      <w:pPr>
        <w:rPr>
          <w:b/>
          <w:bCs/>
        </w:rPr>
      </w:pPr>
      <w:r>
        <w:rPr>
          <w:b/>
          <w:bCs/>
        </w:rPr>
        <w:t>(</w:t>
      </w:r>
      <w:proofErr w:type="spellStart"/>
      <w:r>
        <w:rPr>
          <w:b/>
          <w:bCs/>
        </w:rPr>
        <w:t>Nali</w:t>
      </w:r>
      <w:proofErr w:type="spellEnd"/>
      <w:r>
        <w:rPr>
          <w:b/>
          <w:bCs/>
        </w:rPr>
        <w:t xml:space="preserve"> e Bia irão completar)</w:t>
      </w:r>
      <w:bookmarkStart w:id="0" w:name="_GoBack"/>
      <w:bookmarkEnd w:id="0"/>
    </w:p>
    <w:sectPr w:rsidR="00B25B65" w:rsidRPr="00B25B6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C50C0"/>
    <w:multiLevelType w:val="hybridMultilevel"/>
    <w:tmpl w:val="2618DA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DF0F4B"/>
    <w:multiLevelType w:val="hybridMultilevel"/>
    <w:tmpl w:val="B18E2E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E20663"/>
    <w:multiLevelType w:val="hybridMultilevel"/>
    <w:tmpl w:val="4B2AF06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FD062E"/>
    <w:multiLevelType w:val="hybridMultilevel"/>
    <w:tmpl w:val="92426E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NDEzM7Y0MzMyNTBU0lEKTi0uzszPAykwrAUAGUt9DiwAAAA="/>
  </w:docVars>
  <w:rsids>
    <w:rsidRoot w:val="00371CC7"/>
    <w:rsid w:val="000B33EB"/>
    <w:rsid w:val="001D35F4"/>
    <w:rsid w:val="001E5A78"/>
    <w:rsid w:val="003460C7"/>
    <w:rsid w:val="00371CC7"/>
    <w:rsid w:val="004B762C"/>
    <w:rsid w:val="0069220E"/>
    <w:rsid w:val="009649EF"/>
    <w:rsid w:val="00972DEA"/>
    <w:rsid w:val="009F1DB3"/>
    <w:rsid w:val="00B25B65"/>
    <w:rsid w:val="00C31249"/>
    <w:rsid w:val="00D450A8"/>
    <w:rsid w:val="00D80A65"/>
    <w:rsid w:val="00EB7354"/>
    <w:rsid w:val="00F00F8A"/>
    <w:rsid w:val="00F4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EF332"/>
  <w15:chartTrackingRefBased/>
  <w15:docId w15:val="{3E3498B0-E564-43E4-90AC-E8B0EE9F7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F449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20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ela Mota</dc:creator>
  <cp:keywords/>
  <dc:description/>
  <cp:lastModifiedBy>Micaela Mota</cp:lastModifiedBy>
  <cp:revision>2</cp:revision>
  <dcterms:created xsi:type="dcterms:W3CDTF">2020-05-01T13:50:00Z</dcterms:created>
  <dcterms:modified xsi:type="dcterms:W3CDTF">2020-05-01T16:03:00Z</dcterms:modified>
</cp:coreProperties>
</file>